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2418" w:rsidRDefault="005B2418">
      <w:r w:rsidRPr="005B2418">
        <w:drawing>
          <wp:anchor distT="0" distB="0" distL="114300" distR="114300" simplePos="0" relativeHeight="251662336" behindDoc="0" locked="0" layoutInCell="1" allowOverlap="1" wp14:anchorId="3E0944A7" wp14:editId="049B96C2">
            <wp:simplePos x="0" y="0"/>
            <wp:positionH relativeFrom="margin">
              <wp:posOffset>409575</wp:posOffset>
            </wp:positionH>
            <wp:positionV relativeFrom="paragraph">
              <wp:posOffset>28575</wp:posOffset>
            </wp:positionV>
            <wp:extent cx="3609975" cy="2668905"/>
            <wp:effectExtent l="0" t="0" r="9525" b="0"/>
            <wp:wrapThrough wrapText="bothSides">
              <wp:wrapPolygon edited="0">
                <wp:start x="0" y="0"/>
                <wp:lineTo x="0" y="21430"/>
                <wp:lineTo x="21543" y="21430"/>
                <wp:lineTo x="21543" y="0"/>
                <wp:lineTo x="0" y="0"/>
              </wp:wrapPolygon>
            </wp:wrapThrough>
            <wp:docPr id="229" name="Picture 229" descr="E:\Labrotory\lab meetings &amp; JC\2023\Paper1\Manuscript\Elife\raw images\Figure8\DU+TEV+pUbl_rerun2_10_wells_Scan1_21.02.23_editted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E:\Labrotory\lab meetings &amp; JC\2023\Paper1\Manuscript\Elife\raw images\Figure8\DU+TEV+pUbl_rerun2_10_wells_Scan1_21.02.23_editted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2668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B2418"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85FB9EC" wp14:editId="4B6C71BE">
                <wp:simplePos x="0" y="0"/>
                <wp:positionH relativeFrom="margin">
                  <wp:posOffset>4733925</wp:posOffset>
                </wp:positionH>
                <wp:positionV relativeFrom="paragraph">
                  <wp:posOffset>5676900</wp:posOffset>
                </wp:positionV>
                <wp:extent cx="1047750" cy="425450"/>
                <wp:effectExtent l="0" t="0" r="19050" b="12700"/>
                <wp:wrapThrough wrapText="bothSides">
                  <wp:wrapPolygon edited="0">
                    <wp:start x="0" y="0"/>
                    <wp:lineTo x="0" y="21278"/>
                    <wp:lineTo x="21600" y="21278"/>
                    <wp:lineTo x="21600" y="0"/>
                    <wp:lineTo x="0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2418" w:rsidRPr="008D726F" w:rsidRDefault="005B2418" w:rsidP="005B2418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 8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5FB9E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2.75pt;margin-top:447pt;width:82.5pt;height:33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">
                <v:textbox>
                  <w:txbxContent>
                    <w:p w:rsidR="005B2418" w:rsidRPr="008D726F" w:rsidRDefault="005B2418" w:rsidP="005B2418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 8D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5B2418"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A546C27" wp14:editId="33C5DDC0">
                <wp:simplePos x="0" y="0"/>
                <wp:positionH relativeFrom="margin">
                  <wp:posOffset>1028700</wp:posOffset>
                </wp:positionH>
                <wp:positionV relativeFrom="paragraph">
                  <wp:posOffset>5838825</wp:posOffset>
                </wp:positionV>
                <wp:extent cx="1047750" cy="425450"/>
                <wp:effectExtent l="0" t="0" r="19050" b="12700"/>
                <wp:wrapThrough wrapText="bothSides">
                  <wp:wrapPolygon edited="0">
                    <wp:start x="0" y="0"/>
                    <wp:lineTo x="0" y="21278"/>
                    <wp:lineTo x="21600" y="21278"/>
                    <wp:lineTo x="21600" y="0"/>
                    <wp:lineTo x="0" y="0"/>
                  </wp:wrapPolygon>
                </wp:wrapThrough>
                <wp:docPr id="2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2418" w:rsidRPr="008D726F" w:rsidRDefault="005B2418" w:rsidP="005B2418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8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546C27" id="_x0000_s1027" type="#_x0000_t202" style="position:absolute;margin-left:81pt;margin-top:459.75pt;width:82.5pt;height:33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">
                <v:textbox>
                  <w:txbxContent>
                    <w:p w:rsidR="005B2418" w:rsidRPr="008D726F" w:rsidRDefault="005B2418" w:rsidP="005B2418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8D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5B2418"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8D8D076" wp14:editId="40C2242C">
                <wp:simplePos x="0" y="0"/>
                <wp:positionH relativeFrom="margin">
                  <wp:posOffset>648335</wp:posOffset>
                </wp:positionH>
                <wp:positionV relativeFrom="paragraph">
                  <wp:posOffset>3399790</wp:posOffset>
                </wp:positionV>
                <wp:extent cx="1962150" cy="2371725"/>
                <wp:effectExtent l="0" t="0" r="19050" b="28575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2150" cy="237172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100838" id="Rectangle 234" o:spid="_x0000_s1026" style="position:absolute;margin-left:51.05pt;margin-top:267.7pt;width:154.5pt;height:186.7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Pr="005B2418">
        <w:drawing>
          <wp:anchor distT="0" distB="0" distL="114300" distR="114300" simplePos="0" relativeHeight="251665408" behindDoc="0" locked="0" layoutInCell="1" allowOverlap="1" wp14:anchorId="72F275A3" wp14:editId="5A97DD42">
            <wp:simplePos x="0" y="0"/>
            <wp:positionH relativeFrom="margin">
              <wp:posOffset>514985</wp:posOffset>
            </wp:positionH>
            <wp:positionV relativeFrom="paragraph">
              <wp:posOffset>3119120</wp:posOffset>
            </wp:positionV>
            <wp:extent cx="2362200" cy="2783205"/>
            <wp:effectExtent l="0" t="0" r="0" b="0"/>
            <wp:wrapThrough wrapText="bothSides">
              <wp:wrapPolygon edited="0">
                <wp:start x="0" y="0"/>
                <wp:lineTo x="0" y="21437"/>
                <wp:lineTo x="21426" y="21437"/>
                <wp:lineTo x="21426" y="0"/>
                <wp:lineTo x="0" y="0"/>
              </wp:wrapPolygon>
            </wp:wrapThrough>
            <wp:docPr id="233" name="Picture 233" descr="E:\Labrotory\lab meetings &amp; JC\2023\Paper1\Manuscript\Elife\raw images\Figure8\D\CMP_R0_du_pUbl_LADDER_g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E:\Labrotory\lab meetings &amp; JC\2023\Paper1\Manuscript\Elife\raw images\Figure8\D\CMP_R0_du_pUbl_LADDER_gs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78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B2418"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F100E50" wp14:editId="7601C4A9">
                <wp:simplePos x="0" y="0"/>
                <wp:positionH relativeFrom="margin">
                  <wp:posOffset>4355465</wp:posOffset>
                </wp:positionH>
                <wp:positionV relativeFrom="paragraph">
                  <wp:posOffset>4438650</wp:posOffset>
                </wp:positionV>
                <wp:extent cx="1428750" cy="619125"/>
                <wp:effectExtent l="0" t="0" r="19050" b="28575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0" cy="61912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6FFB84" id="Rectangle 235" o:spid="_x0000_s1026" style="position:absolute;margin-left:342.95pt;margin-top:349.5pt;width:112.5pt;height:48.7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Pr="005B2418">
        <w:drawing>
          <wp:anchor distT="0" distB="0" distL="114300" distR="114300" simplePos="0" relativeHeight="251659264" behindDoc="0" locked="0" layoutInCell="1" allowOverlap="1" wp14:anchorId="439311A2" wp14:editId="7C1856C1">
            <wp:simplePos x="0" y="0"/>
            <wp:positionH relativeFrom="margin">
              <wp:posOffset>3781425</wp:posOffset>
            </wp:positionH>
            <wp:positionV relativeFrom="paragraph">
              <wp:posOffset>3028950</wp:posOffset>
            </wp:positionV>
            <wp:extent cx="2886075" cy="2793365"/>
            <wp:effectExtent l="0" t="0" r="9525" b="6985"/>
            <wp:wrapThrough wrapText="bothSides">
              <wp:wrapPolygon edited="0">
                <wp:start x="0" y="0"/>
                <wp:lineTo x="0" y="21507"/>
                <wp:lineTo x="21529" y="21507"/>
                <wp:lineTo x="21529" y="0"/>
                <wp:lineTo x="0" y="0"/>
              </wp:wrapPolygon>
            </wp:wrapThrough>
            <wp:docPr id="232" name="Picture 232" descr="E:\Labrotory\lab meetings &amp; JC\2023\Paper1\Manuscript\Elife\raw images\Figure8\D\R0_DU+pUbl_Scan2_adj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E:\Labrotory\lab meetings &amp; JC\2023\Paper1\Manuscript\Elife\raw images\Figure8\D\R0_DU+pUbl_Scan2_adj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2793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B2418" w:rsidRPr="005B2418" w:rsidRDefault="005B2418" w:rsidP="005B2418">
      <w:r w:rsidRPr="005B2418"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C52153" wp14:editId="419C46B1">
                <wp:simplePos x="0" y="0"/>
                <wp:positionH relativeFrom="margin">
                  <wp:posOffset>1010285</wp:posOffset>
                </wp:positionH>
                <wp:positionV relativeFrom="paragraph">
                  <wp:posOffset>123825</wp:posOffset>
                </wp:positionV>
                <wp:extent cx="2705100" cy="1800225"/>
                <wp:effectExtent l="0" t="0" r="19050" b="28575"/>
                <wp:wrapNone/>
                <wp:docPr id="230" name="Rectangle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05100" cy="180022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5D2EAC" id="Rectangle 230" o:spid="_x0000_s1026" style="position:absolute;margin-left:79.55pt;margin-top:9.75pt;width:213pt;height:141.7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" filled="f" strokecolor="black [3213]" strokeweight="2pt">
                <v:stroke dashstyle="dash"/>
                <w10:wrap anchorx="margin"/>
              </v:rect>
            </w:pict>
          </mc:Fallback>
        </mc:AlternateContent>
      </w:r>
    </w:p>
    <w:p w:rsidR="005B2418" w:rsidRPr="005B2418" w:rsidRDefault="005B2418" w:rsidP="005B2418"/>
    <w:p w:rsidR="005B2418" w:rsidRPr="005B2418" w:rsidRDefault="005B2418" w:rsidP="005B2418"/>
    <w:p w:rsidR="005B2418" w:rsidRPr="005B2418" w:rsidRDefault="005B2418" w:rsidP="005B2418"/>
    <w:p w:rsidR="005B2418" w:rsidRPr="005B2418" w:rsidRDefault="005B2418" w:rsidP="005B2418"/>
    <w:p w:rsidR="005B2418" w:rsidRPr="005B2418" w:rsidRDefault="005B2418" w:rsidP="005B2418"/>
    <w:p w:rsidR="005B2418" w:rsidRPr="005B2418" w:rsidRDefault="005B2418" w:rsidP="005B2418"/>
    <w:p w:rsidR="005B2418" w:rsidRPr="005B2418" w:rsidRDefault="005B2418" w:rsidP="005B2418">
      <w:r w:rsidRPr="005B2418"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C372A86" wp14:editId="6B67566E">
                <wp:simplePos x="0" y="0"/>
                <wp:positionH relativeFrom="margin">
                  <wp:posOffset>1771650</wp:posOffset>
                </wp:positionH>
                <wp:positionV relativeFrom="paragraph">
                  <wp:posOffset>76835</wp:posOffset>
                </wp:positionV>
                <wp:extent cx="1143000" cy="425450"/>
                <wp:effectExtent l="0" t="0" r="19050" b="12700"/>
                <wp:wrapThrough wrapText="bothSides">
                  <wp:wrapPolygon edited="0">
                    <wp:start x="0" y="0"/>
                    <wp:lineTo x="0" y="21278"/>
                    <wp:lineTo x="21600" y="21278"/>
                    <wp:lineTo x="21600" y="0"/>
                    <wp:lineTo x="0" y="0"/>
                  </wp:wrapPolygon>
                </wp:wrapThrough>
                <wp:docPr id="2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2418" w:rsidRPr="008D726F" w:rsidRDefault="005B2418" w:rsidP="005B2418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8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372A86" id="_x0000_s1028" type="#_x0000_t202" style="position:absolute;margin-left:139.5pt;margin-top:6.05pt;width:90pt;height:33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">
                <v:textbox>
                  <w:txbxContent>
                    <w:p w:rsidR="005B2418" w:rsidRPr="008D726F" w:rsidRDefault="005B2418" w:rsidP="005B2418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8B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:rsidR="005B2418" w:rsidRPr="005B2418" w:rsidRDefault="005B2418" w:rsidP="005B2418"/>
    <w:p w:rsidR="005B2418" w:rsidRPr="005B2418" w:rsidRDefault="005B2418" w:rsidP="005B2418"/>
    <w:p w:rsidR="005B2418" w:rsidRPr="005B2418" w:rsidRDefault="005B2418" w:rsidP="005B2418"/>
    <w:p w:rsidR="005B2418" w:rsidRPr="005B2418" w:rsidRDefault="005B2418" w:rsidP="005B2418"/>
    <w:p w:rsidR="005B2418" w:rsidRPr="005B2418" w:rsidRDefault="005B2418" w:rsidP="005B2418"/>
    <w:p w:rsidR="005B2418" w:rsidRPr="005B2418" w:rsidRDefault="005B2418" w:rsidP="005B2418"/>
    <w:p w:rsidR="005B2418" w:rsidRPr="005B2418" w:rsidRDefault="005B2418" w:rsidP="005B2418"/>
    <w:p w:rsidR="005B2418" w:rsidRPr="005B2418" w:rsidRDefault="005B2418" w:rsidP="005B2418"/>
    <w:p w:rsidR="005B2418" w:rsidRPr="005B2418" w:rsidRDefault="005B2418" w:rsidP="005B2418"/>
    <w:p w:rsidR="005B2418" w:rsidRPr="005B2418" w:rsidRDefault="005B2418" w:rsidP="005B2418"/>
    <w:p w:rsidR="005B2418" w:rsidRPr="005B2418" w:rsidRDefault="005B2418" w:rsidP="005B2418"/>
    <w:p w:rsidR="005B2418" w:rsidRPr="005B2418" w:rsidRDefault="005B2418" w:rsidP="005B2418"/>
    <w:p w:rsidR="005B2418" w:rsidRPr="005B2418" w:rsidRDefault="005B2418" w:rsidP="005B2418"/>
    <w:p w:rsidR="005B2418" w:rsidRPr="005B2418" w:rsidRDefault="005B2418" w:rsidP="005B2418"/>
    <w:p w:rsidR="005B2418" w:rsidRPr="005B2418" w:rsidRDefault="005B2418" w:rsidP="005B2418">
      <w:r w:rsidRPr="005B2418">
        <w:drawing>
          <wp:anchor distT="0" distB="0" distL="114300" distR="114300" simplePos="0" relativeHeight="251672576" behindDoc="0" locked="0" layoutInCell="1" allowOverlap="1" wp14:anchorId="0001DBD0" wp14:editId="625A61F9">
            <wp:simplePos x="0" y="0"/>
            <wp:positionH relativeFrom="column">
              <wp:posOffset>514350</wp:posOffset>
            </wp:positionH>
            <wp:positionV relativeFrom="paragraph">
              <wp:posOffset>278765</wp:posOffset>
            </wp:positionV>
            <wp:extent cx="2838450" cy="2495550"/>
            <wp:effectExtent l="0" t="0" r="0" b="0"/>
            <wp:wrapThrough wrapText="bothSides">
              <wp:wrapPolygon edited="0">
                <wp:start x="0" y="0"/>
                <wp:lineTo x="0" y="21435"/>
                <wp:lineTo x="21455" y="21435"/>
                <wp:lineTo x="21455" y="0"/>
                <wp:lineTo x="0" y="0"/>
              </wp:wrapPolygon>
            </wp:wrapThrough>
            <wp:docPr id="239" name="Picture 239" descr="E:\Labrotory\lab meetings &amp; JC\2023\Paper1\Manuscript\Elife\raw images\Figure8\D\Miro1_R0_DU_pUbl_adj_26.03.2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E:\Labrotory\lab meetings &amp; JC\2023\Paper1\Manuscript\Elife\raw images\Figure8\D\Miro1_R0_DU_pUbl_adj_26.03.23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B2418">
        <w:drawing>
          <wp:anchor distT="0" distB="0" distL="114300" distR="114300" simplePos="0" relativeHeight="251671552" behindDoc="0" locked="0" layoutInCell="1" allowOverlap="1" wp14:anchorId="406D7C21" wp14:editId="433FCA31">
            <wp:simplePos x="0" y="0"/>
            <wp:positionH relativeFrom="margin">
              <wp:posOffset>3600450</wp:posOffset>
            </wp:positionH>
            <wp:positionV relativeFrom="paragraph">
              <wp:posOffset>12065</wp:posOffset>
            </wp:positionV>
            <wp:extent cx="2990850" cy="2754630"/>
            <wp:effectExtent l="0" t="0" r="0" b="7620"/>
            <wp:wrapThrough wrapText="bothSides">
              <wp:wrapPolygon edited="0">
                <wp:start x="0" y="0"/>
                <wp:lineTo x="0" y="21510"/>
                <wp:lineTo x="21462" y="21510"/>
                <wp:lineTo x="21462" y="0"/>
                <wp:lineTo x="0" y="0"/>
              </wp:wrapPolygon>
            </wp:wrapThrough>
            <wp:docPr id="238" name="Picture 238" descr="E:\Labrotory\lab meetings &amp; JC\2023\Paper1\Manuscript\Elife\raw images\Figure8\D\Miro1_R0_DU_pUbl_26.03.23_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E:\Labrotory\lab meetings &amp; JC\2023\Paper1\Manuscript\Elife\raw images\Figure8\D\Miro1_R0_DU_pUbl_26.03.23_0001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2754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B2418" w:rsidRPr="005B2418" w:rsidRDefault="005B2418" w:rsidP="005B2418"/>
    <w:p w:rsidR="005B2418" w:rsidRPr="005B2418" w:rsidRDefault="005B2418" w:rsidP="005B2418"/>
    <w:p w:rsidR="005B2418" w:rsidRDefault="005B2418" w:rsidP="005B2418">
      <w:r w:rsidRPr="005B2418"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BDBB29B" wp14:editId="165FD920">
                <wp:simplePos x="0" y="0"/>
                <wp:positionH relativeFrom="margin">
                  <wp:posOffset>4685665</wp:posOffset>
                </wp:positionH>
                <wp:positionV relativeFrom="paragraph">
                  <wp:posOffset>1755775</wp:posOffset>
                </wp:positionV>
                <wp:extent cx="1076325" cy="425450"/>
                <wp:effectExtent l="0" t="0" r="28575" b="12700"/>
                <wp:wrapThrough wrapText="bothSides">
                  <wp:wrapPolygon edited="0">
                    <wp:start x="0" y="0"/>
                    <wp:lineTo x="0" y="21278"/>
                    <wp:lineTo x="21791" y="21278"/>
                    <wp:lineTo x="21791" y="0"/>
                    <wp:lineTo x="0" y="0"/>
                  </wp:wrapPolygon>
                </wp:wrapThrough>
                <wp:docPr id="2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2418" w:rsidRPr="008D726F" w:rsidRDefault="005B2418" w:rsidP="005B2418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8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DBB29B" id="_x0000_s1029" type="#_x0000_t202" style="position:absolute;margin-left:368.95pt;margin-top:138.25pt;width:84.75pt;height:33.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">
                <v:textbox>
                  <w:txbxContent>
                    <w:p w:rsidR="005B2418" w:rsidRPr="008D726F" w:rsidRDefault="005B2418" w:rsidP="005B2418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8D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5B2418"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4D17CCE" wp14:editId="53ADE3D8">
                <wp:simplePos x="0" y="0"/>
                <wp:positionH relativeFrom="margin">
                  <wp:posOffset>1361440</wp:posOffset>
                </wp:positionH>
                <wp:positionV relativeFrom="paragraph">
                  <wp:posOffset>1812925</wp:posOffset>
                </wp:positionV>
                <wp:extent cx="1057275" cy="425450"/>
                <wp:effectExtent l="0" t="0" r="28575" b="12700"/>
                <wp:wrapThrough wrapText="bothSides">
                  <wp:wrapPolygon edited="0">
                    <wp:start x="0" y="0"/>
                    <wp:lineTo x="0" y="21278"/>
                    <wp:lineTo x="21795" y="21278"/>
                    <wp:lineTo x="21795" y="0"/>
                    <wp:lineTo x="0" y="0"/>
                  </wp:wrapPolygon>
                </wp:wrapThrough>
                <wp:docPr id="2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275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2418" w:rsidRPr="008D726F" w:rsidRDefault="005B2418" w:rsidP="005B2418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8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D17CCE" id="_x0000_s1030" type="#_x0000_t202" style="position:absolute;margin-left:107.2pt;margin-top:142.75pt;width:83.25pt;height:33.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">
                <v:textbox>
                  <w:txbxContent>
                    <w:p w:rsidR="005B2418" w:rsidRPr="008D726F" w:rsidRDefault="005B2418" w:rsidP="005B2418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8D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5B2418"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83B0C4A" wp14:editId="2C533A84">
                <wp:simplePos x="0" y="0"/>
                <wp:positionH relativeFrom="margin">
                  <wp:posOffset>4257675</wp:posOffset>
                </wp:positionH>
                <wp:positionV relativeFrom="paragraph">
                  <wp:posOffset>436245</wp:posOffset>
                </wp:positionV>
                <wp:extent cx="1885950" cy="352425"/>
                <wp:effectExtent l="0" t="0" r="19050" b="28575"/>
                <wp:wrapNone/>
                <wp:docPr id="240" name="Rectangle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5950" cy="35242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D4405D" id="Rectangle 240" o:spid="_x0000_s1026" style="position:absolute;margin-left:335.25pt;margin-top:34.35pt;width:148.5pt;height:27.7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Pr="005B2418"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3F138B1" wp14:editId="1818C854">
                <wp:simplePos x="0" y="0"/>
                <wp:positionH relativeFrom="margin">
                  <wp:posOffset>838200</wp:posOffset>
                </wp:positionH>
                <wp:positionV relativeFrom="paragraph">
                  <wp:posOffset>236220</wp:posOffset>
                </wp:positionV>
                <wp:extent cx="2171700" cy="352425"/>
                <wp:effectExtent l="0" t="0" r="19050" b="28575"/>
                <wp:wrapNone/>
                <wp:docPr id="241" name="Rectangle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35242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4AF7F4" id="Rectangle 241" o:spid="_x0000_s1026" style="position:absolute;margin-left:66pt;margin-top:18.6pt;width:171pt;height:27.7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" filled="f" strokecolor="black [3213]" strokeweight="2pt">
                <v:stroke dashstyle="dash"/>
                <w10:wrap anchorx="margin"/>
              </v:rect>
            </w:pict>
          </mc:Fallback>
        </mc:AlternateContent>
      </w:r>
    </w:p>
    <w:p w:rsidR="005B2418" w:rsidRDefault="005B2418" w:rsidP="005B2418">
      <w:pPr>
        <w:tabs>
          <w:tab w:val="left" w:pos="1650"/>
        </w:tabs>
      </w:pPr>
      <w:r>
        <w:tab/>
      </w:r>
    </w:p>
    <w:p w:rsidR="005B2418" w:rsidRDefault="00325A37">
      <w:bookmarkStart w:id="0" w:name="_GoBack"/>
      <w:r w:rsidRPr="005B2418">
        <w:lastRenderedPageBreak/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76C1CAC" wp14:editId="1994CFB3">
                <wp:simplePos x="0" y="0"/>
                <wp:positionH relativeFrom="margin">
                  <wp:posOffset>3905250</wp:posOffset>
                </wp:positionH>
                <wp:positionV relativeFrom="paragraph">
                  <wp:posOffset>7981950</wp:posOffset>
                </wp:positionV>
                <wp:extent cx="2095500" cy="552450"/>
                <wp:effectExtent l="0" t="0" r="19050" b="19050"/>
                <wp:wrapNone/>
                <wp:docPr id="265" name="Rectangle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5524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FA64E0" id="Rectangle 265" o:spid="_x0000_s1026" style="position:absolute;margin-left:307.5pt;margin-top:628.5pt;width:165pt;height:43.5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" filled="f" strokecolor="black [3213]" strokeweight="2pt">
                <v:stroke dashstyle="dash"/>
                <w10:wrap anchorx="margin"/>
              </v:rect>
            </w:pict>
          </mc:Fallback>
        </mc:AlternateContent>
      </w:r>
      <w:bookmarkEnd w:id="0"/>
      <w:r w:rsidR="005B2418" w:rsidRPr="005B2418"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735148A9" wp14:editId="105D5EAE">
                <wp:simplePos x="0" y="0"/>
                <wp:positionH relativeFrom="margin">
                  <wp:posOffset>1248410</wp:posOffset>
                </wp:positionH>
                <wp:positionV relativeFrom="paragraph">
                  <wp:posOffset>9326880</wp:posOffset>
                </wp:positionV>
                <wp:extent cx="990600" cy="425450"/>
                <wp:effectExtent l="0" t="0" r="19050" b="12700"/>
                <wp:wrapThrough wrapText="bothSides">
                  <wp:wrapPolygon edited="0">
                    <wp:start x="0" y="0"/>
                    <wp:lineTo x="0" y="21278"/>
                    <wp:lineTo x="21600" y="21278"/>
                    <wp:lineTo x="21600" y="0"/>
                    <wp:lineTo x="0" y="0"/>
                  </wp:wrapPolygon>
                </wp:wrapThrough>
                <wp:docPr id="2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2418" w:rsidRPr="008D726F" w:rsidRDefault="005B2418" w:rsidP="005B2418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8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5148A9" id="_x0000_s1031" type="#_x0000_t202" style="position:absolute;margin-left:98.3pt;margin-top:734.4pt;width:78pt;height:33.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">
                <v:textbox>
                  <w:txbxContent>
                    <w:p w:rsidR="005B2418" w:rsidRPr="008D726F" w:rsidRDefault="005B2418" w:rsidP="005B2418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8F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5B2418" w:rsidRPr="005B2418"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905E03F" wp14:editId="2178C314">
                <wp:simplePos x="0" y="0"/>
                <wp:positionH relativeFrom="margin">
                  <wp:posOffset>467360</wp:posOffset>
                </wp:positionH>
                <wp:positionV relativeFrom="paragraph">
                  <wp:posOffset>6886575</wp:posOffset>
                </wp:positionV>
                <wp:extent cx="2628900" cy="2133600"/>
                <wp:effectExtent l="0" t="0" r="19050" b="19050"/>
                <wp:wrapNone/>
                <wp:docPr id="264" name="Rectangle 2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0" cy="21336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C3E5D7" id="Rectangle 264" o:spid="_x0000_s1026" style="position:absolute;margin-left:36.8pt;margin-top:542.25pt;width:207pt;height:168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="005B2418" w:rsidRPr="00CF38D9">
        <w:rPr>
          <w:noProof/>
          <w:lang w:eastAsia="en-IN"/>
        </w:rPr>
        <w:drawing>
          <wp:anchor distT="0" distB="0" distL="114300" distR="114300" simplePos="0" relativeHeight="251658239" behindDoc="0" locked="0" layoutInCell="1" allowOverlap="1" wp14:anchorId="30E0A936" wp14:editId="35C85961">
            <wp:simplePos x="0" y="0"/>
            <wp:positionH relativeFrom="margin">
              <wp:posOffset>161925</wp:posOffset>
            </wp:positionH>
            <wp:positionV relativeFrom="paragraph">
              <wp:posOffset>6743065</wp:posOffset>
            </wp:positionV>
            <wp:extent cx="3076575" cy="2402840"/>
            <wp:effectExtent l="0" t="0" r="9525" b="0"/>
            <wp:wrapThrough wrapText="bothSides">
              <wp:wrapPolygon edited="0">
                <wp:start x="0" y="0"/>
                <wp:lineTo x="0" y="21406"/>
                <wp:lineTo x="21533" y="21406"/>
                <wp:lineTo x="21533" y="0"/>
                <wp:lineTo x="0" y="0"/>
              </wp:wrapPolygon>
            </wp:wrapThrough>
            <wp:docPr id="257" name="Picture 257" descr="E:\Labrotory\lab meetings &amp; JC\2023\Paper1\Manuscript\Elife\raw images\Figure8\F\R0RBR_Publ_link_du_Publ_scan2_g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E:\Labrotory\lab meetings &amp; JC\2023\Paper1\Manuscript\Elife\raw images\Figure8\F\R0RBR_Publ_link_du_Publ_scan2_gs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240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2418" w:rsidRPr="005B2418">
        <w:drawing>
          <wp:anchor distT="0" distB="0" distL="114300" distR="114300" simplePos="0" relativeHeight="251692032" behindDoc="0" locked="0" layoutInCell="1" allowOverlap="1" wp14:anchorId="10BB5CDD" wp14:editId="7EE64D58">
            <wp:simplePos x="0" y="0"/>
            <wp:positionH relativeFrom="margin">
              <wp:posOffset>3448685</wp:posOffset>
            </wp:positionH>
            <wp:positionV relativeFrom="paragraph">
              <wp:posOffset>6267450</wp:posOffset>
            </wp:positionV>
            <wp:extent cx="2929255" cy="3011805"/>
            <wp:effectExtent l="0" t="0" r="4445" b="0"/>
            <wp:wrapThrough wrapText="bothSides">
              <wp:wrapPolygon edited="0">
                <wp:start x="0" y="0"/>
                <wp:lineTo x="0" y="21450"/>
                <wp:lineTo x="21492" y="21450"/>
                <wp:lineTo x="21492" y="0"/>
                <wp:lineTo x="0" y="0"/>
              </wp:wrapPolygon>
            </wp:wrapThrough>
            <wp:docPr id="258" name="Picture 258" descr="E:\Labrotory\lab meetings &amp; JC\2023\Paper1\Manuscript\Elife\raw images\Figure8\F\R0RBR_pUbl+R0pUblLinker+R0_pUbldActLinker+DU_pUbl_12.02.23_Scan3_0001_adj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E:\Labrotory\lab meetings &amp; JC\2023\Paper1\Manuscript\Elife\raw images\Figure8\F\R0RBR_pUbl+R0pUblLinker+R0_pUbldActLinker+DU_pUbl_12.02.23_Scan3_0001_adj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255" cy="3011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2418" w:rsidRPr="005B2418"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500C973B" wp14:editId="0E12A3E1">
                <wp:simplePos x="0" y="0"/>
                <wp:positionH relativeFrom="margin">
                  <wp:posOffset>4572635</wp:posOffset>
                </wp:positionH>
                <wp:positionV relativeFrom="paragraph">
                  <wp:posOffset>9336405</wp:posOffset>
                </wp:positionV>
                <wp:extent cx="990600" cy="425450"/>
                <wp:effectExtent l="0" t="0" r="19050" b="12700"/>
                <wp:wrapThrough wrapText="bothSides">
                  <wp:wrapPolygon edited="0">
                    <wp:start x="0" y="0"/>
                    <wp:lineTo x="0" y="21278"/>
                    <wp:lineTo x="21600" y="21278"/>
                    <wp:lineTo x="21600" y="0"/>
                    <wp:lineTo x="0" y="0"/>
                  </wp:wrapPolygon>
                </wp:wrapThrough>
                <wp:docPr id="2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2418" w:rsidRPr="008D726F" w:rsidRDefault="005B2418" w:rsidP="005B2418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8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C973B" id="_x0000_s1032" type="#_x0000_t202" style="position:absolute;margin-left:360.05pt;margin-top:735.15pt;width:78pt;height:33.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">
                <v:textbox>
                  <w:txbxContent>
                    <w:p w:rsidR="005B2418" w:rsidRPr="008D726F" w:rsidRDefault="005B2418" w:rsidP="005B2418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8F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5B2418" w:rsidRPr="005B2418"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053241FF" wp14:editId="741A8024">
                <wp:simplePos x="0" y="0"/>
                <wp:positionH relativeFrom="margin">
                  <wp:posOffset>4438650</wp:posOffset>
                </wp:positionH>
                <wp:positionV relativeFrom="paragraph">
                  <wp:posOffset>5725795</wp:posOffset>
                </wp:positionV>
                <wp:extent cx="1019175" cy="425450"/>
                <wp:effectExtent l="0" t="0" r="28575" b="12700"/>
                <wp:wrapThrough wrapText="bothSides">
                  <wp:wrapPolygon edited="0">
                    <wp:start x="0" y="0"/>
                    <wp:lineTo x="0" y="21278"/>
                    <wp:lineTo x="21802" y="21278"/>
                    <wp:lineTo x="21802" y="0"/>
                    <wp:lineTo x="0" y="0"/>
                  </wp:wrapPolygon>
                </wp:wrapThrough>
                <wp:docPr id="2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2418" w:rsidRPr="008D726F" w:rsidRDefault="005B2418" w:rsidP="005B2418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8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3241FF" id="_x0000_s1033" type="#_x0000_t202" style="position:absolute;margin-left:349.5pt;margin-top:450.85pt;width:80.25pt;height:33.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">
                <v:textbox>
                  <w:txbxContent>
                    <w:p w:rsidR="005B2418" w:rsidRPr="008D726F" w:rsidRDefault="005B2418" w:rsidP="005B2418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8E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5B2418" w:rsidRPr="005B2418"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37B2E13C" wp14:editId="647793E2">
                <wp:simplePos x="0" y="0"/>
                <wp:positionH relativeFrom="margin">
                  <wp:posOffset>1371600</wp:posOffset>
                </wp:positionH>
                <wp:positionV relativeFrom="paragraph">
                  <wp:posOffset>2743200</wp:posOffset>
                </wp:positionV>
                <wp:extent cx="1038225" cy="425450"/>
                <wp:effectExtent l="0" t="0" r="28575" b="12700"/>
                <wp:wrapThrough wrapText="bothSides">
                  <wp:wrapPolygon edited="0">
                    <wp:start x="0" y="0"/>
                    <wp:lineTo x="0" y="21278"/>
                    <wp:lineTo x="21798" y="21278"/>
                    <wp:lineTo x="21798" y="0"/>
                    <wp:lineTo x="0" y="0"/>
                  </wp:wrapPolygon>
                </wp:wrapThrough>
                <wp:docPr id="2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8225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2418" w:rsidRPr="008D726F" w:rsidRDefault="005B2418" w:rsidP="005B2418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8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B2E13C" id="_x0000_s1034" type="#_x0000_t202" style="position:absolute;margin-left:108pt;margin-top:3in;width:81.75pt;height:33.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">
                <v:textbox>
                  <w:txbxContent>
                    <w:p w:rsidR="005B2418" w:rsidRPr="008D726F" w:rsidRDefault="005B2418" w:rsidP="005B2418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8E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5B2418" w:rsidRPr="005B2418"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5A71442E" wp14:editId="465174F3">
                <wp:simplePos x="0" y="0"/>
                <wp:positionH relativeFrom="margin">
                  <wp:posOffset>4419600</wp:posOffset>
                </wp:positionH>
                <wp:positionV relativeFrom="paragraph">
                  <wp:posOffset>2676525</wp:posOffset>
                </wp:positionV>
                <wp:extent cx="1095375" cy="425450"/>
                <wp:effectExtent l="0" t="0" r="28575" b="12700"/>
                <wp:wrapThrough wrapText="bothSides">
                  <wp:wrapPolygon edited="0">
                    <wp:start x="0" y="0"/>
                    <wp:lineTo x="0" y="21278"/>
                    <wp:lineTo x="21788" y="21278"/>
                    <wp:lineTo x="21788" y="0"/>
                    <wp:lineTo x="0" y="0"/>
                  </wp:wrapPolygon>
                </wp:wrapThrough>
                <wp:docPr id="2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5375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2418" w:rsidRPr="008D726F" w:rsidRDefault="005B2418" w:rsidP="005B2418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8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71442E" id="_x0000_s1035" type="#_x0000_t202" style="position:absolute;margin-left:348pt;margin-top:210.75pt;width:86.25pt;height:33.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">
                <v:textbox>
                  <w:txbxContent>
                    <w:p w:rsidR="005B2418" w:rsidRPr="008D726F" w:rsidRDefault="005B2418" w:rsidP="005B2418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8E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5B2418" w:rsidRPr="005B2418"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E0058C2" wp14:editId="2E59D315">
                <wp:simplePos x="0" y="0"/>
                <wp:positionH relativeFrom="margin">
                  <wp:posOffset>3915410</wp:posOffset>
                </wp:positionH>
                <wp:positionV relativeFrom="paragraph">
                  <wp:posOffset>4410075</wp:posOffset>
                </wp:positionV>
                <wp:extent cx="1819275" cy="400050"/>
                <wp:effectExtent l="0" t="0" r="28575" b="19050"/>
                <wp:wrapNone/>
                <wp:docPr id="256" name="Rectangle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9275" cy="4000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A35AAF" id="Rectangle 256" o:spid="_x0000_s1026" style="position:absolute;margin-left:308.3pt;margin-top:347.25pt;width:143.25pt;height:31.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="005B2418" w:rsidRPr="005B2418"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703A6D8" wp14:editId="72247A9E">
                <wp:simplePos x="0" y="0"/>
                <wp:positionH relativeFrom="margin">
                  <wp:posOffset>553085</wp:posOffset>
                </wp:positionH>
                <wp:positionV relativeFrom="paragraph">
                  <wp:posOffset>4143375</wp:posOffset>
                </wp:positionV>
                <wp:extent cx="2066925" cy="495300"/>
                <wp:effectExtent l="0" t="0" r="28575" b="19050"/>
                <wp:wrapNone/>
                <wp:docPr id="254" name="Rectangle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6925" cy="4953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3A4D17" id="Rectangle 254" o:spid="_x0000_s1026" style="position:absolute;margin-left:43.55pt;margin-top:326.25pt;width:162.75pt;height:39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="005B2418" w:rsidRPr="005B2418"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7C80EA8B" wp14:editId="78B2CD1B">
                <wp:simplePos x="0" y="0"/>
                <wp:positionH relativeFrom="margin">
                  <wp:posOffset>1133475</wp:posOffset>
                </wp:positionH>
                <wp:positionV relativeFrom="paragraph">
                  <wp:posOffset>5819775</wp:posOffset>
                </wp:positionV>
                <wp:extent cx="1047750" cy="425450"/>
                <wp:effectExtent l="0" t="0" r="19050" b="12700"/>
                <wp:wrapThrough wrapText="bothSides">
                  <wp:wrapPolygon edited="0">
                    <wp:start x="0" y="0"/>
                    <wp:lineTo x="0" y="21278"/>
                    <wp:lineTo x="21600" y="21278"/>
                    <wp:lineTo x="21600" y="0"/>
                    <wp:lineTo x="0" y="0"/>
                  </wp:wrapPolygon>
                </wp:wrapThrough>
                <wp:docPr id="2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2418" w:rsidRPr="008D726F" w:rsidRDefault="005B2418" w:rsidP="005B2418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8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80EA8B" id="_x0000_s1036" type="#_x0000_t202" style="position:absolute;margin-left:89.25pt;margin-top:458.25pt;width:82.5pt;height:33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">
                <v:textbox>
                  <w:txbxContent>
                    <w:p w:rsidR="005B2418" w:rsidRPr="008D726F" w:rsidRDefault="005B2418" w:rsidP="005B2418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8E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5B2418" w:rsidRPr="005B2418"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E737353" wp14:editId="2E1C345C">
                <wp:simplePos x="0" y="0"/>
                <wp:positionH relativeFrom="margin">
                  <wp:posOffset>3924300</wp:posOffset>
                </wp:positionH>
                <wp:positionV relativeFrom="paragraph">
                  <wp:posOffset>1304925</wp:posOffset>
                </wp:positionV>
                <wp:extent cx="1809750" cy="381000"/>
                <wp:effectExtent l="0" t="0" r="19050" b="19050"/>
                <wp:wrapNone/>
                <wp:docPr id="251" name="Rectangle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0" cy="3810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D84AED" id="Rectangle 251" o:spid="_x0000_s1026" style="position:absolute;margin-left:309pt;margin-top:102.75pt;width:142.5pt;height:30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="005B2418" w:rsidRPr="005B2418"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B1174FB" wp14:editId="37C18691">
                <wp:simplePos x="0" y="0"/>
                <wp:positionH relativeFrom="margin">
                  <wp:posOffset>705485</wp:posOffset>
                </wp:positionH>
                <wp:positionV relativeFrom="paragraph">
                  <wp:posOffset>476250</wp:posOffset>
                </wp:positionV>
                <wp:extent cx="2257425" cy="2095500"/>
                <wp:effectExtent l="0" t="0" r="28575" b="19050"/>
                <wp:wrapNone/>
                <wp:docPr id="247" name="Rectangle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57425" cy="20955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57EB21" id="Rectangle 247" o:spid="_x0000_s1026" style="position:absolute;margin-left:55.55pt;margin-top:37.5pt;width:177.75pt;height:16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="005B2418" w:rsidRPr="005B2418">
        <w:drawing>
          <wp:anchor distT="0" distB="0" distL="114300" distR="114300" simplePos="0" relativeHeight="251678720" behindDoc="0" locked="0" layoutInCell="1" allowOverlap="1" wp14:anchorId="16544A29" wp14:editId="3AADC66F">
            <wp:simplePos x="0" y="0"/>
            <wp:positionH relativeFrom="column">
              <wp:posOffset>229235</wp:posOffset>
            </wp:positionH>
            <wp:positionV relativeFrom="paragraph">
              <wp:posOffset>285750</wp:posOffset>
            </wp:positionV>
            <wp:extent cx="2752725" cy="2475865"/>
            <wp:effectExtent l="0" t="0" r="9525" b="635"/>
            <wp:wrapThrough wrapText="bothSides">
              <wp:wrapPolygon edited="0">
                <wp:start x="0" y="0"/>
                <wp:lineTo x="0" y="21439"/>
                <wp:lineTo x="21525" y="21439"/>
                <wp:lineTo x="21525" y="0"/>
                <wp:lineTo x="0" y="0"/>
              </wp:wrapPolygon>
            </wp:wrapThrough>
            <wp:docPr id="245" name="Picture 245" descr="E:\Labrotory\lab meetings &amp; JC\2023\Paper1\Manuscript\Elife\raw images\Figure8\E\DU_pUbl_pUbllinker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E:\Labrotory\lab meetings &amp; JC\2023\Paper1\Manuscript\Elife\raw images\Figure8\E\DU_pUbl_pUbllinker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2475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2418" w:rsidRPr="005B2418">
        <w:drawing>
          <wp:anchor distT="0" distB="0" distL="114300" distR="114300" simplePos="0" relativeHeight="251681792" behindDoc="0" locked="0" layoutInCell="1" allowOverlap="1" wp14:anchorId="37A26B5D" wp14:editId="6CFD9CDC">
            <wp:simplePos x="0" y="0"/>
            <wp:positionH relativeFrom="margin">
              <wp:posOffset>3301365</wp:posOffset>
            </wp:positionH>
            <wp:positionV relativeFrom="paragraph">
              <wp:posOffset>352425</wp:posOffset>
            </wp:positionV>
            <wp:extent cx="3032760" cy="2505075"/>
            <wp:effectExtent l="0" t="0" r="0" b="9525"/>
            <wp:wrapThrough wrapText="bothSides">
              <wp:wrapPolygon edited="0">
                <wp:start x="0" y="0"/>
                <wp:lineTo x="0" y="21518"/>
                <wp:lineTo x="21437" y="21518"/>
                <wp:lineTo x="21437" y="0"/>
                <wp:lineTo x="0" y="0"/>
              </wp:wrapPolygon>
            </wp:wrapThrough>
            <wp:docPr id="250" name="Picture 250" descr="E:\Labrotory\lab meetings &amp; JC\2023\Paper1\Manuscript\Elife\raw images\Figure8\E\DU_pUbl_linker_ActLinker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E:\Labrotory\lab meetings &amp; JC\2023\Paper1\Manuscript\Elife\raw images\Figure8\E\DU_pUbl_linker_ActLinker.tif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2418" w:rsidRPr="005B2418">
        <w:drawing>
          <wp:anchor distT="0" distB="0" distL="114300" distR="114300" simplePos="0" relativeHeight="251684864" behindDoc="0" locked="0" layoutInCell="1" allowOverlap="1" wp14:anchorId="5877881A" wp14:editId="7CAD21BC">
            <wp:simplePos x="0" y="0"/>
            <wp:positionH relativeFrom="margin">
              <wp:posOffset>190500</wp:posOffset>
            </wp:positionH>
            <wp:positionV relativeFrom="paragraph">
              <wp:posOffset>3486150</wp:posOffset>
            </wp:positionV>
            <wp:extent cx="2619375" cy="2239645"/>
            <wp:effectExtent l="0" t="0" r="9525" b="8255"/>
            <wp:wrapThrough wrapText="bothSides">
              <wp:wrapPolygon edited="0">
                <wp:start x="0" y="0"/>
                <wp:lineTo x="0" y="21496"/>
                <wp:lineTo x="21521" y="21496"/>
                <wp:lineTo x="21521" y="0"/>
                <wp:lineTo x="0" y="0"/>
              </wp:wrapPolygon>
            </wp:wrapThrough>
            <wp:docPr id="253" name="Picture 253" descr="E:\Labrotory\lab meetings &amp; JC\2023\Paper1\Manuscript\Elife\raw images\Figure8\E\Miro1_DU+pUbl_linker_ACT_scan2_adj_26.03.2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E:\Labrotory\lab meetings &amp; JC\2023\Paper1\Manuscript\Elife\raw images\Figure8\E\Miro1_DU+pUbl_linker_ACT_scan2_adj_26.03.23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2239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2418" w:rsidRPr="005B2418">
        <w:drawing>
          <wp:anchor distT="0" distB="0" distL="114300" distR="114300" simplePos="0" relativeHeight="251686912" behindDoc="0" locked="0" layoutInCell="1" allowOverlap="1" wp14:anchorId="18F436C4" wp14:editId="6BE5AE47">
            <wp:simplePos x="0" y="0"/>
            <wp:positionH relativeFrom="margin">
              <wp:posOffset>3354705</wp:posOffset>
            </wp:positionH>
            <wp:positionV relativeFrom="paragraph">
              <wp:posOffset>3419475</wp:posOffset>
            </wp:positionV>
            <wp:extent cx="2884170" cy="2466975"/>
            <wp:effectExtent l="0" t="0" r="0" b="9525"/>
            <wp:wrapThrough wrapText="bothSides">
              <wp:wrapPolygon edited="0">
                <wp:start x="0" y="0"/>
                <wp:lineTo x="0" y="21517"/>
                <wp:lineTo x="21400" y="21517"/>
                <wp:lineTo x="21400" y="0"/>
                <wp:lineTo x="0" y="0"/>
              </wp:wrapPolygon>
            </wp:wrapThrough>
            <wp:docPr id="255" name="Picture 255" descr="E:\Labrotory\lab meetings &amp; JC\2023\Paper1\Manuscript\Elife\raw images\Figure8\E\miro_DU_pUbl_linker_act_26.03.23_0001_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E:\Labrotory\lab meetings &amp; JC\2023\Paper1\Manuscript\Elife\raw images\Figure8\E\miro_DU_pUbl_linker_act_26.03.23_0001_0001.tif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4170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2418">
        <w:br w:type="page"/>
      </w:r>
    </w:p>
    <w:p w:rsidR="005B2418" w:rsidRDefault="005B2418" w:rsidP="005B2418">
      <w:pPr>
        <w:tabs>
          <w:tab w:val="left" w:pos="1650"/>
        </w:tabs>
      </w:pPr>
    </w:p>
    <w:p w:rsidR="005B2418" w:rsidRDefault="00E61C94">
      <w:r w:rsidRPr="005B2418"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284228CC" wp14:editId="0D23EB2F">
                <wp:simplePos x="0" y="0"/>
                <wp:positionH relativeFrom="margin">
                  <wp:posOffset>4667885</wp:posOffset>
                </wp:positionH>
                <wp:positionV relativeFrom="paragraph">
                  <wp:posOffset>3019425</wp:posOffset>
                </wp:positionV>
                <wp:extent cx="990600" cy="425450"/>
                <wp:effectExtent l="0" t="0" r="19050" b="12700"/>
                <wp:wrapThrough wrapText="bothSides">
                  <wp:wrapPolygon edited="0">
                    <wp:start x="0" y="0"/>
                    <wp:lineTo x="0" y="21278"/>
                    <wp:lineTo x="21600" y="21278"/>
                    <wp:lineTo x="21600" y="0"/>
                    <wp:lineTo x="0" y="0"/>
                  </wp:wrapPolygon>
                </wp:wrapThrough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2418" w:rsidRPr="008D726F" w:rsidRDefault="005B2418" w:rsidP="005B2418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8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4228CC" id="_x0000_s1037" type="#_x0000_t202" style="position:absolute;margin-left:367.55pt;margin-top:237.75pt;width:78pt;height:33.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">
                <v:textbox>
                  <w:txbxContent>
                    <w:p w:rsidR="005B2418" w:rsidRPr="008D726F" w:rsidRDefault="005B2418" w:rsidP="005B2418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8F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5B2418" w:rsidRPr="005B2418"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44A2B0D" wp14:editId="5C627F57">
                <wp:simplePos x="0" y="0"/>
                <wp:positionH relativeFrom="margin">
                  <wp:posOffset>791210</wp:posOffset>
                </wp:positionH>
                <wp:positionV relativeFrom="paragraph">
                  <wp:posOffset>1179195</wp:posOffset>
                </wp:positionV>
                <wp:extent cx="2533650" cy="523875"/>
                <wp:effectExtent l="0" t="0" r="19050" b="28575"/>
                <wp:wrapNone/>
                <wp:docPr id="268" name="Rectangle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0" cy="52387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E60F44" id="Rectangle 268" o:spid="_x0000_s1026" style="position:absolute;margin-left:62.3pt;margin-top:92.85pt;width:199.5pt;height:41.25pt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="005B2418" w:rsidRPr="005B2418"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9BC22EB" wp14:editId="519463F1">
                <wp:simplePos x="0" y="0"/>
                <wp:positionH relativeFrom="margin">
                  <wp:posOffset>3924935</wp:posOffset>
                </wp:positionH>
                <wp:positionV relativeFrom="paragraph">
                  <wp:posOffset>1398270</wp:posOffset>
                </wp:positionV>
                <wp:extent cx="2466975" cy="409575"/>
                <wp:effectExtent l="0" t="0" r="28575" b="28575"/>
                <wp:wrapNone/>
                <wp:docPr id="269" name="Rectangle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975" cy="40957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64887B" id="Rectangle 269" o:spid="_x0000_s1026" style="position:absolute;margin-left:309.05pt;margin-top:110.1pt;width:194.25pt;height:32.25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" filled="f" strokecolor="black [3213]" strokeweight="2pt">
                <v:stroke dashstyle="dash"/>
                <w10:wrap anchorx="margin"/>
              </v:rect>
            </w:pict>
          </mc:Fallback>
        </mc:AlternateContent>
      </w:r>
      <w:r w:rsidR="005B2418" w:rsidRPr="005B2418"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7CF0098D" wp14:editId="1FAB526C">
                <wp:simplePos x="0" y="0"/>
                <wp:positionH relativeFrom="margin">
                  <wp:posOffset>1467485</wp:posOffset>
                </wp:positionH>
                <wp:positionV relativeFrom="paragraph">
                  <wp:posOffset>2847975</wp:posOffset>
                </wp:positionV>
                <wp:extent cx="990600" cy="425450"/>
                <wp:effectExtent l="0" t="0" r="19050" b="12700"/>
                <wp:wrapThrough wrapText="bothSides">
                  <wp:wrapPolygon edited="0">
                    <wp:start x="0" y="0"/>
                    <wp:lineTo x="0" y="21278"/>
                    <wp:lineTo x="21600" y="21278"/>
                    <wp:lineTo x="21600" y="0"/>
                    <wp:lineTo x="0" y="0"/>
                  </wp:wrapPolygon>
                </wp:wrapThrough>
                <wp:docPr id="2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2418" w:rsidRPr="008D726F" w:rsidRDefault="005B2418" w:rsidP="005B2418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 xml:space="preserve"> 8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F0098D" id="_x0000_s1038" type="#_x0000_t202" style="position:absolute;margin-left:115.55pt;margin-top:224.25pt;width:78pt;height:33.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">
                <v:textbox>
                  <w:txbxContent>
                    <w:p w:rsidR="005B2418" w:rsidRPr="008D726F" w:rsidRDefault="005B2418" w:rsidP="005B2418">
                      <w:pP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 xml:space="preserve"> 8F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5B2418" w:rsidRPr="005B2418">
        <w:drawing>
          <wp:anchor distT="0" distB="0" distL="114300" distR="114300" simplePos="0" relativeHeight="251697152" behindDoc="0" locked="0" layoutInCell="1" allowOverlap="1" wp14:anchorId="0A85B7CE" wp14:editId="46E900A6">
            <wp:simplePos x="0" y="0"/>
            <wp:positionH relativeFrom="margin">
              <wp:posOffset>285750</wp:posOffset>
            </wp:positionH>
            <wp:positionV relativeFrom="paragraph">
              <wp:posOffset>455295</wp:posOffset>
            </wp:positionV>
            <wp:extent cx="3132455" cy="2446655"/>
            <wp:effectExtent l="0" t="0" r="0" b="0"/>
            <wp:wrapThrough wrapText="bothSides">
              <wp:wrapPolygon edited="0">
                <wp:start x="0" y="0"/>
                <wp:lineTo x="0" y="21359"/>
                <wp:lineTo x="21412" y="21359"/>
                <wp:lineTo x="21412" y="0"/>
                <wp:lineTo x="0" y="0"/>
              </wp:wrapPolygon>
            </wp:wrapThrough>
            <wp:docPr id="266" name="Picture 266" descr="E:\Labrotory\lab meetings &amp; JC\2023\Paper1\Manuscript\Elife\raw images\Figure8\F\Miro1_R0_DU_pUbl_linker_ACT_26.03.2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E:\Labrotory\lab meetings &amp; JC\2023\Paper1\Manuscript\Elife\raw images\Figure8\F\Miro1_R0_DU_pUbl_linker_ACT_26.03.23.tif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2455" cy="2446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2418" w:rsidRPr="005B2418">
        <w:drawing>
          <wp:anchor distT="0" distB="0" distL="114300" distR="114300" simplePos="0" relativeHeight="251698176" behindDoc="0" locked="0" layoutInCell="1" allowOverlap="1" wp14:anchorId="73CABD96" wp14:editId="43D8292A">
            <wp:simplePos x="0" y="0"/>
            <wp:positionH relativeFrom="margin">
              <wp:posOffset>3493770</wp:posOffset>
            </wp:positionH>
            <wp:positionV relativeFrom="paragraph">
              <wp:posOffset>302895</wp:posOffset>
            </wp:positionV>
            <wp:extent cx="3114675" cy="2664460"/>
            <wp:effectExtent l="0" t="0" r="9525" b="2540"/>
            <wp:wrapThrough wrapText="bothSides">
              <wp:wrapPolygon edited="0">
                <wp:start x="0" y="0"/>
                <wp:lineTo x="0" y="21466"/>
                <wp:lineTo x="21534" y="21466"/>
                <wp:lineTo x="21534" y="0"/>
                <wp:lineTo x="0" y="0"/>
              </wp:wrapPolygon>
            </wp:wrapThrough>
            <wp:docPr id="267" name="Picture 267" descr="E:\Labrotory\lab meetings &amp; JC\2023\Paper1\Manuscript\Elife\raw images\Figure8\F\miro_R0_DU_pUbl_linker_act_26.03.23_0001_run2_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E:\Labrotory\lab meetings &amp; JC\2023\Paper1\Manuscript\Elife\raw images\Figure8\F\miro_R0_DU_pUbl_linker_act_26.03.23_0001_run2_0001.tif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266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B2418" w:rsidSect="005B241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zNDY1NTEztDA1MzdS0lEKTi0uzszPAykwrAUAzc1GLCwAAAA="/>
  </w:docVars>
  <w:rsids>
    <w:rsidRoot w:val="00F653EE"/>
    <w:rsid w:val="00325A37"/>
    <w:rsid w:val="005B2418"/>
    <w:rsid w:val="00C428D5"/>
    <w:rsid w:val="00E61C94"/>
    <w:rsid w:val="00F65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A4102"/>
  <w15:chartTrackingRefBased/>
  <w15:docId w15:val="{A39F1C9B-D032-4EC7-870B-A0764181F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24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13" Type="http://schemas.openxmlformats.org/officeDocument/2006/relationships/image" Target="media/image10.tiff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12" Type="http://schemas.openxmlformats.org/officeDocument/2006/relationships/image" Target="media/image9.tiff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tiff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image" Target="media/image8.tiff"/><Relationship Id="rId5" Type="http://schemas.openxmlformats.org/officeDocument/2006/relationships/image" Target="media/image2.tiff"/><Relationship Id="rId15" Type="http://schemas.openxmlformats.org/officeDocument/2006/relationships/image" Target="media/image12.tiff"/><Relationship Id="rId10" Type="http://schemas.openxmlformats.org/officeDocument/2006/relationships/image" Target="media/image7.tiff"/><Relationship Id="rId4" Type="http://schemas.openxmlformats.org/officeDocument/2006/relationships/image" Target="media/image1.tiff"/><Relationship Id="rId9" Type="http://schemas.openxmlformats.org/officeDocument/2006/relationships/image" Target="media/image6.tiff"/><Relationship Id="rId14" Type="http://schemas.openxmlformats.org/officeDocument/2006/relationships/image" Target="media/image1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7</Words>
  <Characters>65</Characters>
  <Application>Microsoft Office Word</Application>
  <DocSecurity>0</DocSecurity>
  <Lines>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3</cp:revision>
  <dcterms:created xsi:type="dcterms:W3CDTF">2024-08-08T17:59:00Z</dcterms:created>
  <dcterms:modified xsi:type="dcterms:W3CDTF">2024-08-08T18:19:00Z</dcterms:modified>
</cp:coreProperties>
</file>